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ese two triangles are similar. What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Note: the two figures are not drawn to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0794" cy="2394565"/>
            <wp:effectExtent b="0" l="0" r="0" t="0"/>
            <wp:docPr descr="Two triangles. First with sides 10, 15, b. Sides with length 10 and 15 form an obtuse angle. Second with sides 4, a, 9. Sides with length 4 and a, form an obtuse angle." title="" id="22" name="Picture"/>
            <a:graphic>
              <a:graphicData uri="http://schemas.openxmlformats.org/drawingml/2006/picture">
                <pic:pic>
                  <pic:nvPicPr>
                    <pic:cNvPr descr="/app/tmp/embedder-1671034689.809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2244714"/>
            <wp:effectExtent b="0" l="0" r="0" t="0"/>
            <wp:docPr descr="Triangle A, B C. Side A, B length 4, side B C length 7, side C A, length 5." title="" id="25" name="Picture"/>
            <a:graphic>
              <a:graphicData uri="http://schemas.openxmlformats.org/drawingml/2006/picture">
                <pic:pic>
                  <pic:nvPicPr>
                    <pic:cNvPr descr="/app/tmp/embedder-1671034689.85460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what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might look like.</w:t>
      </w:r>
    </w:p>
    <w:p>
      <w:pPr>
        <w:numPr>
          <w:ilvl w:val="1"/>
          <w:numId w:val="1002"/>
        </w:numPr>
      </w:pPr>
      <w:r>
        <w:t xml:space="preserve">How do the angle measure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What are the side length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For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, calculate (long side)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 </w:t>
      </w:r>
      <w:r>
        <w:t xml:space="preserve">(medium side), and 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two triangles shown are similar. Find the value 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734025"/>
            <wp:effectExtent b="0" l="0" r="0" t="0"/>
            <wp:docPr descr="Two right triangles with each hypotenuse on the same line. First has horizontal side length 7 point 5, vertical side length 9. Second has horizontal side length d and vertical side length c." title="" id="28" name="Picture"/>
            <a:graphic>
              <a:graphicData uri="http://schemas.openxmlformats.org/drawingml/2006/picture">
                <pic:pic>
                  <pic:nvPicPr>
                    <pic:cNvPr descr="/app/tmp/embedder-1671034689.87870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agram shows two nested triangles that share a vertex. Find a center and a scale factor for a dilation that would move the larger triangle to the smaller 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53977" cy="4128561"/>
            <wp:effectExtent b="0" l="0" r="0" t="0"/>
            <wp:docPr descr="Coordinate plane, x, negative 9 to 3, y, negative 2 to 7." title="" id="31" name="Picture"/>
            <a:graphic>
              <a:graphicData uri="http://schemas.openxmlformats.org/drawingml/2006/picture">
                <pic:pic>
                  <pic:nvPicPr>
                    <pic:cNvPr descr="/app/tmp/embedder-1671034689.91724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7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10Z</dcterms:created>
  <dcterms:modified xsi:type="dcterms:W3CDTF">2022-12-14T16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YjPiHtqn3Vd8GUzIv10pcAZjE//Cwd237DI9dov6l3AmZnTWVSIBCTYoqd79m6rugftyt2cQZe9CZTo2e89A==</vt:lpwstr>
  </property>
</Properties>
</file>